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14201" w14:textId="362BEED1" w:rsidR="00D27C62" w:rsidRPr="008A3E2C" w:rsidRDefault="008A3E2C" w:rsidP="008A3E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 w:rsidRPr="008A3E2C">
        <w:rPr>
          <w:rFonts w:ascii="Times New Roman" w:hAnsi="Times New Roman" w:cs="Times New Roman"/>
          <w:b/>
          <w:bCs/>
          <w:sz w:val="24"/>
          <w:szCs w:val="24"/>
        </w:rPr>
        <w:t>Supplementary File</w:t>
      </w:r>
    </w:p>
    <w:p w14:paraId="77100620" w14:textId="77777777" w:rsidR="008A3E2C" w:rsidRDefault="008A3E2C" w:rsidP="008A3E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4773A">
        <w:rPr>
          <w:rFonts w:ascii="Times New Roman" w:hAnsi="Times New Roman" w:cs="Times New Roman"/>
          <w:b/>
          <w:bCs/>
          <w:sz w:val="24"/>
          <w:szCs w:val="24"/>
        </w:rPr>
        <w:t xml:space="preserve">Integrating Virtual Screening, </w:t>
      </w:r>
      <w:proofErr w:type="spellStart"/>
      <w:r w:rsidRPr="0004773A">
        <w:rPr>
          <w:rFonts w:ascii="Times New Roman" w:hAnsi="Times New Roman" w:cs="Times New Roman"/>
          <w:b/>
          <w:bCs/>
          <w:sz w:val="24"/>
          <w:szCs w:val="24"/>
        </w:rPr>
        <w:t>Pharmacoinformatics</w:t>
      </w:r>
      <w:proofErr w:type="spellEnd"/>
      <w:r w:rsidRPr="0004773A">
        <w:rPr>
          <w:rFonts w:ascii="Times New Roman" w:hAnsi="Times New Roman" w:cs="Times New Roman"/>
          <w:b/>
          <w:bCs/>
          <w:sz w:val="24"/>
          <w:szCs w:val="24"/>
        </w:rPr>
        <w:t xml:space="preserve"> Profiling, and Molecular Dynamics: Identification of Promising Inhibitors Targeting </w:t>
      </w:r>
      <w:r w:rsidRPr="008B44F2">
        <w:rPr>
          <w:rFonts w:ascii="Times New Roman" w:hAnsi="Times New Roman" w:cs="Times New Roman"/>
          <w:b/>
          <w:bCs/>
          <w:sz w:val="24"/>
          <w:szCs w:val="24"/>
        </w:rPr>
        <w:t>3CLpro</w:t>
      </w:r>
      <w:r w:rsidRPr="0004773A">
        <w:rPr>
          <w:rFonts w:ascii="Times New Roman" w:hAnsi="Times New Roman" w:cs="Times New Roman"/>
          <w:b/>
          <w:bCs/>
          <w:sz w:val="24"/>
          <w:szCs w:val="24"/>
        </w:rPr>
        <w:t xml:space="preserve"> of SARS-CoV-2</w:t>
      </w:r>
    </w:p>
    <w:p w14:paraId="1972BFE7" w14:textId="77777777" w:rsidR="00E8312A" w:rsidRDefault="00E8312A" w:rsidP="008A3E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A2913D0" w14:textId="77777777" w:rsidR="00E8312A" w:rsidRDefault="00E8312A" w:rsidP="00E8312A">
      <w:pPr>
        <w:spacing w:line="360" w:lineRule="auto"/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proofErr w:type="spellStart"/>
      <w:r w:rsidRPr="002E3A88">
        <w:rPr>
          <w:rFonts w:ascii="Times New Roman" w:hAnsi="Times New Roman" w:cs="Times New Roman"/>
          <w:sz w:val="24"/>
          <w:szCs w:val="24"/>
        </w:rPr>
        <w:t>Abeer</w:t>
      </w:r>
      <w:proofErr w:type="spellEnd"/>
      <w:r w:rsidRPr="002E3A8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E3A88">
        <w:rPr>
          <w:rFonts w:ascii="Times New Roman" w:hAnsi="Times New Roman" w:cs="Times New Roman"/>
          <w:sz w:val="24"/>
          <w:szCs w:val="24"/>
        </w:rPr>
        <w:t>Essa</w:t>
      </w:r>
      <w:proofErr w:type="spellEnd"/>
      <w:r w:rsidRPr="002E3A88">
        <w:rPr>
          <w:rFonts w:ascii="Times New Roman" w:hAnsi="Times New Roman" w:cs="Times New Roman"/>
          <w:sz w:val="24"/>
          <w:szCs w:val="24"/>
        </w:rPr>
        <w:t xml:space="preserve"> 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Mohammed</w:t>
      </w:r>
      <w:proofErr w:type="spellStart"/>
      <w:r w:rsidRPr="002E3A88">
        <w:rPr>
          <w:rFonts w:ascii="Times New Roman" w:hAnsi="Times New Roman" w:cs="Times New Roman"/>
          <w:sz w:val="28"/>
          <w:szCs w:val="28"/>
          <w:vertAlign w:val="superscript"/>
        </w:rPr>
        <w:t>a</w:t>
      </w:r>
      <w:proofErr w:type="gramStart"/>
      <w:r w:rsidRPr="002E3A88">
        <w:rPr>
          <w:rFonts w:ascii="Times New Roman" w:hAnsi="Times New Roman" w:cs="Times New Roman"/>
          <w:sz w:val="28"/>
          <w:szCs w:val="28"/>
          <w:vertAlign w:val="superscript"/>
        </w:rPr>
        <w:t>,d</w:t>
      </w:r>
      <w:proofErr w:type="spellEnd"/>
      <w:proofErr w:type="gramEnd"/>
      <w:r w:rsidRPr="002E3A8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Safaa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Halool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Mohammed</w:t>
      </w:r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e,f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Amjad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Ibrahim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Oraibi</w:t>
      </w:r>
      <w:proofErr w:type="spellEnd"/>
      <w:r w:rsidRPr="002E3A88">
        <w:rPr>
          <w:rFonts w:ascii="Times New Roman" w:hAnsi="Times New Roman" w:cs="Times New Roman"/>
          <w:b/>
          <w:bCs/>
          <w:sz w:val="24"/>
          <w:szCs w:val="24"/>
          <w:lang w:val="en-US"/>
        </w:rPr>
        <w:t>*</w:t>
      </w:r>
      <w:proofErr w:type="spellStart"/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a,b,c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, Hany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Aqeel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 Al-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Hussainy</w:t>
      </w:r>
      <w:r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g</w:t>
      </w:r>
      <w:proofErr w:type="spellEnd"/>
    </w:p>
    <w:p w14:paraId="74E9E98D" w14:textId="6AEA00A0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a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Al-Manara</w:t>
      </w:r>
      <w:proofErr w:type="spellEnd"/>
      <w:proofErr w:type="gram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College for Medical Sciences, </w:t>
      </w:r>
      <w:r>
        <w:rPr>
          <w:rFonts w:ascii="Times New Roman" w:hAnsi="Times New Roman" w:cs="Times New Roman"/>
          <w:sz w:val="24"/>
          <w:szCs w:val="24"/>
          <w:lang w:val="en-US"/>
        </w:rPr>
        <w:t>D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epartment of </w:t>
      </w:r>
      <w:r>
        <w:rPr>
          <w:rFonts w:ascii="Times New Roman" w:hAnsi="Times New Roman" w:cs="Times New Roman"/>
          <w:sz w:val="24"/>
          <w:szCs w:val="24"/>
          <w:lang w:val="en-US"/>
        </w:rPr>
        <w:t>P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harmac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ss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291783">
        <w:rPr>
          <w:rFonts w:ascii="Times New Roman" w:hAnsi="Times New Roman" w:cs="Times New Roman"/>
          <w:sz w:val="24"/>
          <w:szCs w:val="24"/>
          <w:lang w:val="en-US"/>
        </w:rPr>
        <w:t>62001</w:t>
      </w:r>
      <w:r>
        <w:rPr>
          <w:rFonts w:ascii="Times New Roman" w:hAnsi="Times New Roman" w:cs="Times New Roman"/>
          <w:sz w:val="24"/>
          <w:szCs w:val="24"/>
          <w:lang w:val="en-US"/>
        </w:rPr>
        <w:t>, Iraq</w:t>
      </w:r>
    </w:p>
    <w:p w14:paraId="4CB1C201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b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Department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of Pharmaceutical Sciences A, Faculty of Pharmacy of Monastir, University of Monastir,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Avicenne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Street, Monastir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5019, Tunisia</w:t>
      </w:r>
    </w:p>
    <w:p w14:paraId="5A6C7CE6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c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Research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Unit for Bioactive Natural Products and Biotechnology UR17ES49, Faculty of Dental Medicine of Monastir, University of Monastir,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Avicenne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Street, Monastir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5000, Tunisia</w:t>
      </w:r>
    </w:p>
    <w:p w14:paraId="0F0069E9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d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Advanced Medical &amp; Dental Institute) University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Sains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Malaysia Bertam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13200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Kepala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Batas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Pulau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Pinang Malaysia</w:t>
      </w:r>
    </w:p>
    <w:p w14:paraId="1DEBC7C5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 w:rsidRPr="002E3A88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e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Department</w:t>
      </w:r>
      <w:proofErr w:type="spellEnd"/>
      <w:proofErr w:type="gram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of Pharmaceutics, College of pharmacy, National University of Science and Technology Thi-Qar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64001, Iraq</w:t>
      </w:r>
    </w:p>
    <w:p w14:paraId="795B85EA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gramStart"/>
      <w:r w:rsidRPr="009B26A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f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aboratory 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of Chemical,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Galenic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and Pharmacological Development of Drugs (LR12ES09), Faculty of Pharmacy of Monasti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University of Monasti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Monastir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5000, Tunisia</w:t>
      </w:r>
    </w:p>
    <w:p w14:paraId="472D486F" w14:textId="77777777" w:rsidR="00E8312A" w:rsidRPr="002E3A88" w:rsidRDefault="00E8312A" w:rsidP="00E8312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g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Dr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Hany </w:t>
      </w:r>
      <w:proofErr w:type="spellStart"/>
      <w:r w:rsidRPr="002E3A88">
        <w:rPr>
          <w:rFonts w:ascii="Times New Roman" w:hAnsi="Times New Roman" w:cs="Times New Roman"/>
          <w:sz w:val="24"/>
          <w:szCs w:val="24"/>
          <w:lang w:val="en-US"/>
        </w:rPr>
        <w:t>Akeel</w:t>
      </w:r>
      <w:proofErr w:type="spellEnd"/>
      <w:r w:rsidRPr="002E3A8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nstitute, Iraqi Medical Research center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Baghdad</w:t>
      </w:r>
      <w:r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2E3A88">
        <w:rPr>
          <w:rFonts w:ascii="Times New Roman" w:hAnsi="Times New Roman" w:cs="Times New Roman"/>
          <w:sz w:val="24"/>
          <w:szCs w:val="24"/>
          <w:lang w:val="en-US"/>
        </w:rPr>
        <w:t>10001, Iraq</w:t>
      </w:r>
    </w:p>
    <w:p w14:paraId="338A4295" w14:textId="77777777" w:rsidR="00E8312A" w:rsidRDefault="00E8312A" w:rsidP="008A3E2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991BD17" w14:textId="77777777" w:rsidR="008A3E2C" w:rsidRDefault="008A3E2C" w:rsidP="008A3E2C">
      <w:pPr>
        <w:jc w:val="center"/>
      </w:pPr>
    </w:p>
    <w:p w14:paraId="5553D27D" w14:textId="77777777" w:rsidR="00D00F58" w:rsidRDefault="00D00F58" w:rsidP="008A3E2C">
      <w:pPr>
        <w:jc w:val="center"/>
      </w:pPr>
    </w:p>
    <w:p w14:paraId="7513BC4A" w14:textId="77777777" w:rsidR="00D00F58" w:rsidRDefault="00D00F58" w:rsidP="008A3E2C">
      <w:pPr>
        <w:jc w:val="center"/>
      </w:pPr>
    </w:p>
    <w:p w14:paraId="47BEBDBD" w14:textId="5886710D" w:rsidR="00D00F58" w:rsidRDefault="00D00F58" w:rsidP="00D00F58">
      <w:r w:rsidRPr="00D00F58">
        <w:rPr>
          <w:noProof/>
          <w:lang w:val="en-US"/>
        </w:rPr>
        <w:drawing>
          <wp:inline distT="0" distB="0" distL="0" distR="0" wp14:anchorId="38ABE21B" wp14:editId="53FCB1F5">
            <wp:extent cx="6645910" cy="2146935"/>
            <wp:effectExtent l="0" t="0" r="2540" b="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463D9881-53D8-17AA-A3EF-EC434820D6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463D9881-53D8-17AA-A3EF-EC434820D6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27307" w14:textId="77777777" w:rsidR="002D418D" w:rsidRDefault="00D00F58" w:rsidP="002D418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A7E79">
        <w:rPr>
          <w:rFonts w:ascii="Times New Roman" w:hAnsi="Times New Roman" w:cs="Times New Roman"/>
          <w:b/>
          <w:bCs/>
          <w:sz w:val="24"/>
          <w:szCs w:val="24"/>
        </w:rPr>
        <w:t>Fig.</w:t>
      </w:r>
      <w:r w:rsidR="00215400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AA7E79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2D structure of glide docking of compound EN1036, PUBT44123754 and F6548-4084.</w:t>
      </w:r>
    </w:p>
    <w:p w14:paraId="1D9D007F" w14:textId="77777777" w:rsidR="002D418D" w:rsidRDefault="002D418D" w:rsidP="00D00F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10456" w:type="dxa"/>
        <w:tblLook w:val="04A0" w:firstRow="1" w:lastRow="0" w:firstColumn="1" w:lastColumn="0" w:noHBand="0" w:noVBand="1"/>
      </w:tblPr>
      <w:tblGrid>
        <w:gridCol w:w="975"/>
        <w:gridCol w:w="1533"/>
        <w:gridCol w:w="7948"/>
      </w:tblGrid>
      <w:tr w:rsidR="007D2C56" w:rsidRPr="007D2C56" w14:paraId="01B6F555" w14:textId="77777777" w:rsidTr="002D418D">
        <w:trPr>
          <w:trHeight w:val="288"/>
        </w:trPr>
        <w:tc>
          <w:tcPr>
            <w:tcW w:w="10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570DA2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name</w:t>
            </w:r>
          </w:p>
        </w:tc>
        <w:tc>
          <w:tcPr>
            <w:tcW w:w="15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2F81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name</w:t>
            </w:r>
          </w:p>
        </w:tc>
        <w:tc>
          <w:tcPr>
            <w:tcW w:w="7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5388A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anonical SMILES</w:t>
            </w:r>
          </w:p>
        </w:tc>
      </w:tr>
      <w:tr w:rsidR="007D2C56" w:rsidRPr="007D2C56" w14:paraId="52E09471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E604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01F3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8-4084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8442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c1cccc(c1)NC(=O)CSc1nc2ccccc2c2=NC(C(=O)n12)CC(=O)NCCc1ccccc1</w:t>
            </w:r>
          </w:p>
        </w:tc>
      </w:tr>
      <w:tr w:rsidR="007D2C56" w:rsidRPr="007D2C56" w14:paraId="45A6C8AE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BA34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451D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N1036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E42D32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Nc1cccc(c1)C(F)(F)F)COc1ccc(cc1)C(=O)OCC(=O)Nc1cccc(c1)S(=O)(=O)N</w:t>
            </w:r>
          </w:p>
        </w:tc>
      </w:tr>
      <w:tr w:rsidR="007D2C56" w:rsidRPr="007D2C56" w14:paraId="75CC101D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D9C2B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CF91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8-1613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D78B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c1ccc(cc1Cl)NC(=O)CSc1nc2ccccc2c2=NC(C(=O)n12)CCC(=O)NCc1ccco1</w:t>
            </w:r>
          </w:p>
        </w:tc>
      </w:tr>
      <w:tr w:rsidR="007D2C56" w:rsidRPr="007D2C56" w14:paraId="0DD05044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257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0321A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UBT44123754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EBEF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c1[n+](cccc1c1onc(c1)Cc1ccc(cc1)COc1ccccn1)CO[P@](=O)(O)[O-]</w:t>
            </w:r>
          </w:p>
        </w:tc>
      </w:tr>
      <w:tr w:rsidR="007D2C56" w:rsidRPr="007D2C56" w14:paraId="7777DF72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3E7F8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6CF7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  <w:t>ENV55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1CED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Cc1cc(C(=O)N)c(=O)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c1C(F)(F)F</w:t>
            </w:r>
          </w:p>
        </w:tc>
      </w:tr>
      <w:tr w:rsidR="007D2C56" w:rsidRPr="007D2C56" w14:paraId="10C24CB7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4091B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E31D8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8-1638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AE79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c1ccc(cc1Cl)NC(=O)CSc1nc2ccccc2c2=NC(C(=O)n12)CCC(=O)NCc1ccc(cc1)F</w:t>
            </w:r>
          </w:p>
        </w:tc>
      </w:tr>
      <w:tr w:rsidR="007D2C56" w:rsidRPr="007D2C56" w14:paraId="14F2214A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5D45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EADA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  <w:t>ENV2649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86FB4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(C(F)(F)F)Cn1nnc2c1cc(Cl)c(c2)Cl</w:t>
            </w:r>
          </w:p>
        </w:tc>
      </w:tr>
      <w:tr w:rsidR="007D2C56" w:rsidRPr="007D2C56" w14:paraId="5ECFBB83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3BFA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0BD36A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TV986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A655E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1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c(=O)n(c2c1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c(n2)N1CCN(CC1)Cc1ccccc1)C</w:t>
            </w:r>
          </w:p>
        </w:tc>
      </w:tr>
      <w:tr w:rsidR="007D2C56" w:rsidRPr="007D2C56" w14:paraId="122658E0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596DCD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D629D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4472C4"/>
                <w:kern w:val="0"/>
                <w:sz w:val="24"/>
                <w:szCs w:val="24"/>
                <w:lang w:eastAsia="en-IN"/>
                <w14:ligatures w14:val="none"/>
              </w:rPr>
              <w:t>ENV2444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EF05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CC(Cn1cnc2c1cc(C)c(c2)C)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.Cl.Cl</w:t>
            </w:r>
            <w:proofErr w:type="spellEnd"/>
          </w:p>
        </w:tc>
      </w:tr>
      <w:tr w:rsidR="007D2C56" w:rsidRPr="007D2C56" w14:paraId="48503C67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2C501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A1EA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1-4704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60C3D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1CCN(C1)c1nccc(c1)C(F)(F)F</w:t>
            </w:r>
          </w:p>
        </w:tc>
      </w:tr>
      <w:tr w:rsidR="007D2C56" w:rsidRPr="007D2C56" w14:paraId="03F77A06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2A16C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7D40F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UBT492405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F3D8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c1c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c(=O)c(n1)C(=O)N</w:t>
            </w:r>
          </w:p>
        </w:tc>
      </w:tr>
      <w:tr w:rsidR="007D2C56" w:rsidRPr="007D2C56" w14:paraId="6DCDA3A6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0EAD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0DBF2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8-1618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A0EF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CSc1nc2ccccc2c2=NC(C(=O)n12)CCC(=O)NCc1cccs1)NCc1ccccc1Cl</w:t>
            </w:r>
          </w:p>
        </w:tc>
      </w:tr>
      <w:tr w:rsidR="007D2C56" w:rsidRPr="007D2C56" w14:paraId="7E5FEC08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C09CD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3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E09F9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754-7010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49F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C(=O)C1CCN(CC1)c1ccnc2c1ccc(c2)C(F)(F)F</w:t>
            </w:r>
          </w:p>
        </w:tc>
      </w:tr>
      <w:tr w:rsidR="007D2C56" w:rsidRPr="007D2C56" w14:paraId="5B8D563C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EED961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4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163C6D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EN627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18E17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SCc1nc2c(n1CC(=O)NCc1nnc3n1cccc3)cccc2</w:t>
            </w:r>
          </w:p>
        </w:tc>
      </w:tr>
      <w:tr w:rsidR="007D2C56" w:rsidRPr="007D2C56" w14:paraId="66A64B28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21FC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5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F8EE6E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0507-1953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DFB819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Nc1nc2c(s1)cccc2)CSc1nnc(n1c1cccc(c1)C(F)(F)F)CNC(=O)c1cccc(c1)C</w:t>
            </w:r>
          </w:p>
        </w:tc>
      </w:tr>
      <w:tr w:rsidR="007D2C56" w:rsidRPr="007D2C56" w14:paraId="0C7D7166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E209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6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4F948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0514-0252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BEA0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c1cccc(c1OC)C1CC(=NN1C(=O)CSc1nnc(n1c1cc(C)ccc1C)CNC(=O)c1cccc(c1)C)c1cccs1</w:t>
            </w:r>
          </w:p>
        </w:tc>
      </w:tr>
      <w:tr w:rsidR="007D2C56" w:rsidRPr="007D2C56" w14:paraId="4B267EBD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7416A5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7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58172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-Crystal ligand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93D386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C[C@@H](NC(=O)[C@@H](NC(=O)OCc1ccccc1)CC1CC1)C[C@@H]1CCNC1=O</w:t>
            </w:r>
          </w:p>
        </w:tc>
      </w:tr>
      <w:tr w:rsidR="007D2C56" w:rsidRPr="007D2C56" w14:paraId="0D1D231C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084E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8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0648B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6548-1642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DD190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Nc1cccc(c1)C(F)(F)F)CSc1nc2ccccc2c2=NC(C(=O)n12)CC(=O)NCc1cccs1</w:t>
            </w:r>
          </w:p>
        </w:tc>
      </w:tr>
      <w:tr w:rsidR="007D2C56" w:rsidRPr="007D2C56" w14:paraId="069BA0B6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89994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19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88EC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0514-4047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DA5FD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NCc1nnc(n1c1cccc(c1)Cl)SCC(=O)N1N=C(CC1c1ccc(cc1)C)c1cccs1)COc1ccccc1</w:t>
            </w:r>
          </w:p>
        </w:tc>
      </w:tr>
      <w:tr w:rsidR="007D2C56" w:rsidRPr="007D2C56" w14:paraId="762A5B33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712549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20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019B7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TV453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D7642A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N1CCc2c(C1)c1ccccc1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2)CCc1c[</w:t>
            </w:r>
            <w:proofErr w:type="spellStart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H</w:t>
            </w:r>
            <w:proofErr w:type="spellEnd"/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]c2c1cccc2</w:t>
            </w:r>
          </w:p>
        </w:tc>
      </w:tr>
      <w:tr w:rsidR="007D2C56" w:rsidRPr="007D2C56" w14:paraId="50F0F8EB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9995B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21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D0C33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0514-5375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000F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c1ccc(cc1)C1CC(=NN1C(=O)CSc1nnc(n1CCc1ccccc1)CNC(=O)COc1ccccc1)c1cccs1</w:t>
            </w:r>
          </w:p>
        </w:tc>
      </w:tr>
      <w:tr w:rsidR="007D2C56" w:rsidRPr="007D2C56" w14:paraId="452B4AB5" w14:textId="77777777" w:rsidTr="002D418D">
        <w:trPr>
          <w:trHeight w:val="288"/>
        </w:trPr>
        <w:tc>
          <w:tcPr>
            <w:tcW w:w="10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A356C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lecule 22</w:t>
            </w:r>
          </w:p>
        </w:tc>
        <w:tc>
          <w:tcPr>
            <w:tcW w:w="15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05936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F3406-5757</w:t>
            </w:r>
          </w:p>
        </w:tc>
        <w:tc>
          <w:tcPr>
            <w:tcW w:w="7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DB3274" w14:textId="77777777" w:rsidR="007D2C56" w:rsidRPr="007D2C56" w:rsidRDefault="007D2C56" w:rsidP="007D2C5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7D2C56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O=C(Cn1nc2n(c1=O)ccnc2N1CCN(CC1)c1ccccc1C)Nc1cccc(c1)C(=O)C</w:t>
            </w:r>
          </w:p>
        </w:tc>
      </w:tr>
    </w:tbl>
    <w:p w14:paraId="3F363743" w14:textId="77777777" w:rsidR="002D418D" w:rsidRDefault="002D418D" w:rsidP="002D418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2D418D" w:rsidSect="00A24BD0">
          <w:pgSz w:w="11906" w:h="16838"/>
          <w:pgMar w:top="720" w:right="720" w:bottom="720" w:left="720" w:header="708" w:footer="708" w:gutter="0"/>
          <w:cols w:space="708"/>
          <w:docGrid w:linePitch="360"/>
        </w:sectPr>
      </w:pPr>
      <w:r w:rsidRPr="0052679F">
        <w:rPr>
          <w:rFonts w:ascii="Times New Roman" w:hAnsi="Times New Roman" w:cs="Times New Roman"/>
          <w:b/>
          <w:bCs/>
          <w:sz w:val="24"/>
          <w:szCs w:val="24"/>
        </w:rPr>
        <w:t>Fig.3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597C">
        <w:rPr>
          <w:rFonts w:ascii="Times New Roman" w:hAnsi="Times New Roman" w:cs="Times New Roman"/>
          <w:sz w:val="24"/>
          <w:szCs w:val="24"/>
        </w:rPr>
        <w:t>An image from the BOILED-Egg analysis of 22 molecules obtained from the XP Glide procedur</w:t>
      </w:r>
      <w:r>
        <w:rPr>
          <w:rFonts w:ascii="Times New Roman" w:hAnsi="Times New Roman" w:cs="Times New Roman"/>
          <w:sz w:val="24"/>
          <w:szCs w:val="24"/>
        </w:rPr>
        <w:t>e.</w:t>
      </w:r>
    </w:p>
    <w:p w14:paraId="335C6CD4" w14:textId="77777777" w:rsidR="007D2C56" w:rsidRDefault="007D2C56" w:rsidP="007D2C56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BD3805" w14:textId="77777777" w:rsidR="007D2C56" w:rsidRDefault="007D2C56" w:rsidP="00D00F58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EF4DF8" w14:textId="77777777" w:rsidR="002D418D" w:rsidRDefault="002D418D" w:rsidP="00D00F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FD5B2F" w14:textId="6C201491" w:rsidR="00215400" w:rsidRDefault="00637A19" w:rsidP="00D00F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37A1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5C1F849" wp14:editId="54F19C0E">
            <wp:extent cx="6645910" cy="2532380"/>
            <wp:effectExtent l="0" t="0" r="0" b="0"/>
            <wp:docPr id="16" name="Picture 15">
              <a:extLst xmlns:a="http://schemas.openxmlformats.org/drawingml/2006/main">
                <a:ext uri="{FF2B5EF4-FFF2-40B4-BE49-F238E27FC236}">
                  <a16:creationId xmlns:a16="http://schemas.microsoft.com/office/drawing/2014/main" id="{C7B26A8C-0B03-1192-C1F6-7277ADACAF7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>
                      <a:extLst>
                        <a:ext uri="{FF2B5EF4-FFF2-40B4-BE49-F238E27FC236}">
                          <a16:creationId xmlns:a16="http://schemas.microsoft.com/office/drawing/2014/main" id="{C7B26A8C-0B03-1192-C1F6-7277ADACAF7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250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3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7A63" w14:textId="37A617EC" w:rsidR="00215400" w:rsidRDefault="00215400" w:rsidP="0021540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768DE">
        <w:rPr>
          <w:rFonts w:ascii="Times New Roman" w:hAnsi="Times New Roman" w:cs="Times New Roman"/>
          <w:b/>
          <w:bCs/>
          <w:sz w:val="24"/>
          <w:szCs w:val="24"/>
        </w:rPr>
        <w:t>Fig.</w:t>
      </w:r>
      <w:r>
        <w:rPr>
          <w:rFonts w:ascii="Times New Roman" w:hAnsi="Times New Roman" w:cs="Times New Roman"/>
          <w:b/>
          <w:bCs/>
          <w:sz w:val="24"/>
          <w:szCs w:val="24"/>
        </w:rPr>
        <w:t>S4</w:t>
      </w:r>
      <w:r w:rsidRPr="003768DE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768DE">
        <w:rPr>
          <w:rFonts w:ascii="Times New Roman" w:hAnsi="Times New Roman" w:cs="Times New Roman"/>
          <w:sz w:val="24"/>
          <w:szCs w:val="24"/>
        </w:rPr>
        <w:t>Images of molecules derived from Induced Fit Docking (IFD) in 2D</w:t>
      </w:r>
      <w:r>
        <w:rPr>
          <w:rFonts w:ascii="Times New Roman" w:hAnsi="Times New Roman" w:cs="Times New Roman"/>
          <w:sz w:val="24"/>
          <w:szCs w:val="24"/>
        </w:rPr>
        <w:t xml:space="preserve"> of compound EN1036, PUBT44123754 and F6548-4084</w:t>
      </w:r>
      <w:r w:rsidRPr="003768DE">
        <w:rPr>
          <w:rFonts w:ascii="Times New Roman" w:hAnsi="Times New Roman" w:cs="Times New Roman"/>
          <w:sz w:val="24"/>
          <w:szCs w:val="24"/>
        </w:rPr>
        <w:t>.</w:t>
      </w:r>
    </w:p>
    <w:p w14:paraId="479CE95D" w14:textId="77777777" w:rsidR="00215400" w:rsidRDefault="00215400" w:rsidP="00D00F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1C403AB" w14:textId="77777777" w:rsidR="00215400" w:rsidRDefault="00215400" w:rsidP="00D00F5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CF0FA94" w14:textId="77777777" w:rsidR="00D00F58" w:rsidRDefault="00D00F58" w:rsidP="00D00F58"/>
    <w:sectPr w:rsidR="00D00F58" w:rsidSect="008A3E2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I0NLCzNzE2NLc0szMyUdpeDU4uLM/DyQAsNaALRiDRwsAAAA"/>
  </w:docVars>
  <w:rsids>
    <w:rsidRoot w:val="008A3E2C"/>
    <w:rsid w:val="00215400"/>
    <w:rsid w:val="00291783"/>
    <w:rsid w:val="002D418D"/>
    <w:rsid w:val="00637A19"/>
    <w:rsid w:val="007D2C56"/>
    <w:rsid w:val="008A3E2C"/>
    <w:rsid w:val="00D00F58"/>
    <w:rsid w:val="00D27C62"/>
    <w:rsid w:val="00E8312A"/>
    <w:rsid w:val="00F96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4B0C8"/>
  <w15:chartTrackingRefBased/>
  <w15:docId w15:val="{51F0D4EC-31C8-4AEC-81DE-1D1BF6077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8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2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MANAITHIYA</dc:creator>
  <cp:keywords/>
  <dc:description/>
  <cp:lastModifiedBy>MJ</cp:lastModifiedBy>
  <cp:revision>2</cp:revision>
  <dcterms:created xsi:type="dcterms:W3CDTF">2023-08-30T08:18:00Z</dcterms:created>
  <dcterms:modified xsi:type="dcterms:W3CDTF">2023-08-30T08:18:00Z</dcterms:modified>
</cp:coreProperties>
</file>